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21472" w14:textId="77777777" w:rsidR="008A31F8" w:rsidRDefault="008A31F8" w:rsidP="008A31F8">
      <w:pPr>
        <w:rPr>
          <w:b/>
          <w:bCs/>
          <w:sz w:val="18"/>
        </w:rPr>
      </w:pPr>
      <w:r>
        <w:rPr>
          <w:b/>
          <w:bCs/>
          <w:noProof/>
          <w:sz w:val="18"/>
        </w:rPr>
        <mc:AlternateContent>
          <mc:Choice Requires="wps">
            <w:drawing>
              <wp:anchor distT="0" distB="0" distL="114300" distR="114300" simplePos="0" relativeHeight="251666432" behindDoc="0" locked="0" layoutInCell="1" allowOverlap="1" wp14:anchorId="295EB1A9" wp14:editId="30D25645">
                <wp:simplePos x="0" y="0"/>
                <wp:positionH relativeFrom="column">
                  <wp:posOffset>1171575</wp:posOffset>
                </wp:positionH>
                <wp:positionV relativeFrom="paragraph">
                  <wp:posOffset>505460</wp:posOffset>
                </wp:positionV>
                <wp:extent cx="3435350" cy="78105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B1A9" id="_x0000_t202" coordsize="21600,21600" o:spt="202" path="m,l,21600r21600,l21600,xe">
                <v:stroke joinstyle="miter"/>
                <v:path gradientshapeok="t" o:connecttype="rect"/>
              </v:shapetype>
              <v:shape id="Text Box 12" o:spid="_x0000_s1026" type="#_x0000_t202" style="position:absolute;margin-left:92.25pt;margin-top:39.8pt;width:270.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" filled="f" stroked="f">
                <v:textbo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v:textbox>
              </v:shape>
            </w:pict>
          </mc:Fallback>
        </mc:AlternateContent>
      </w:r>
      <w:r>
        <w:rPr>
          <w:noProof/>
          <w:sz w:val="18"/>
        </w:rPr>
        <w:drawing>
          <wp:inline distT="0" distB="0" distL="0" distR="0" wp14:anchorId="10445F8C" wp14:editId="2A124677">
            <wp:extent cx="1228725" cy="1076325"/>
            <wp:effectExtent l="19050" t="0" r="9525" b="0"/>
            <wp:docPr id="7" name="Picture 7"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2C074B02" w14:textId="77777777" w:rsidR="008A31F8" w:rsidRDefault="008A31F8" w:rsidP="008A31F8">
      <w:pPr>
        <w:rPr>
          <w:b/>
          <w:sz w:val="18"/>
          <w:u w:val="single"/>
        </w:rPr>
      </w:pPr>
    </w:p>
    <w:p w14:paraId="2ED54D4A" w14:textId="77777777" w:rsidR="008A31F8" w:rsidRDefault="008A31F8" w:rsidP="008A31F8">
      <w:pPr>
        <w:rPr>
          <w:b/>
          <w:sz w:val="18"/>
          <w:u w:val="single"/>
        </w:rPr>
      </w:pPr>
    </w:p>
    <w:p w14:paraId="4802E740" w14:textId="77777777" w:rsidR="008A31F8" w:rsidRDefault="008A31F8" w:rsidP="008A31F8">
      <w:pPr>
        <w:rPr>
          <w:sz w:val="20"/>
        </w:rPr>
      </w:pPr>
      <w:r>
        <w:rPr>
          <w:b/>
          <w:sz w:val="20"/>
          <w:u w:val="single"/>
        </w:rPr>
        <w:t>FOR APPLICANTS UNDER 21 YEARS OF AGE</w:t>
      </w:r>
    </w:p>
    <w:p w14:paraId="326E5426" w14:textId="77777777" w:rsidR="008A31F8" w:rsidRDefault="008A31F8" w:rsidP="008A31F8">
      <w:pPr>
        <w:rPr>
          <w:sz w:val="20"/>
        </w:rPr>
      </w:pPr>
      <w:r>
        <w:rPr>
          <w:sz w:val="20"/>
        </w:rPr>
        <w:t>This form is to be accompanied with the Baptism and Membership Registration Form.</w:t>
      </w:r>
    </w:p>
    <w:p w14:paraId="4D9EFDBC" w14:textId="77777777" w:rsidR="008A31F8" w:rsidRDefault="008A31F8" w:rsidP="008A31F8">
      <w:pPr>
        <w:rPr>
          <w:sz w:val="20"/>
        </w:rPr>
      </w:pPr>
    </w:p>
    <w:p w14:paraId="6778FD85" w14:textId="77777777" w:rsidR="008A31F8" w:rsidRDefault="008A31F8" w:rsidP="008A31F8">
      <w:pPr>
        <w:rPr>
          <w:sz w:val="20"/>
        </w:rPr>
      </w:pPr>
    </w:p>
    <w:p w14:paraId="27A2CA8F" w14:textId="77777777" w:rsidR="008A31F8" w:rsidRDefault="008A31F8" w:rsidP="008A31F8">
      <w:pPr>
        <w:rPr>
          <w:sz w:val="20"/>
        </w:rPr>
      </w:pPr>
    </w:p>
    <w:p w14:paraId="2B41915D" w14:textId="77777777" w:rsidR="008A31F8" w:rsidRDefault="008A31F8" w:rsidP="008A31F8">
      <w:pPr>
        <w:rPr>
          <w:sz w:val="20"/>
        </w:rPr>
      </w:pPr>
    </w:p>
    <w:p w14:paraId="0D726638" w14:textId="77777777" w:rsidR="008A31F8" w:rsidRDefault="008A31F8" w:rsidP="008A31F8">
      <w:pPr>
        <w:rPr>
          <w:sz w:val="20"/>
        </w:rPr>
      </w:pPr>
      <w:r>
        <w:rPr>
          <w:sz w:val="20"/>
        </w:rPr>
        <w:t>Dear Parent/Guardian,</w:t>
      </w:r>
    </w:p>
    <w:p w14:paraId="78C8261E" w14:textId="77777777" w:rsidR="008A31F8" w:rsidRDefault="008A31F8" w:rsidP="008A31F8">
      <w:pPr>
        <w:rPr>
          <w:sz w:val="20"/>
        </w:rPr>
      </w:pPr>
    </w:p>
    <w:p w14:paraId="316B3A72" w14:textId="77777777" w:rsidR="008A31F8" w:rsidRDefault="008A31F8" w:rsidP="008A31F8">
      <w:pPr>
        <w:rPr>
          <w:sz w:val="20"/>
        </w:rPr>
      </w:pPr>
      <w:r>
        <w:rPr>
          <w:sz w:val="20"/>
        </w:rPr>
        <w:t>We acknowledge your child/ward’s interest in becoming a member of our church and are very excited to have him/her with us!</w:t>
      </w:r>
    </w:p>
    <w:p w14:paraId="20EF0942" w14:textId="77777777" w:rsidR="008A31F8" w:rsidRDefault="008A31F8" w:rsidP="008A31F8">
      <w:pPr>
        <w:rPr>
          <w:sz w:val="20"/>
        </w:rPr>
      </w:pPr>
    </w:p>
    <w:p w14:paraId="0D42DE8E" w14:textId="77777777" w:rsidR="008A31F8" w:rsidRDefault="008A31F8" w:rsidP="008A31F8">
      <w:pPr>
        <w:rPr>
          <w:sz w:val="20"/>
        </w:rPr>
      </w:pPr>
    </w:p>
    <w:tbl>
      <w:tblPr>
        <w:tblStyle w:val="TableGrid"/>
        <w:tblpPr w:leftFromText="180" w:rightFromText="180" w:vertAnchor="text" w:horzAnchor="margin" w:tblpY="-40"/>
        <w:tblW w:w="0" w:type="auto"/>
        <w:tblLook w:val="04A0" w:firstRow="1" w:lastRow="0" w:firstColumn="1" w:lastColumn="0" w:noHBand="0" w:noVBand="1"/>
      </w:tblPr>
      <w:tblGrid>
        <w:gridCol w:w="4500"/>
        <w:gridCol w:w="4823"/>
      </w:tblGrid>
      <w:tr w:rsidR="008A31F8" w:rsidRPr="00F90B06" w14:paraId="6A54DCE3" w14:textId="77777777" w:rsidTr="00FD4AA2">
        <w:tc>
          <w:tcPr>
            <w:tcW w:w="9962" w:type="dxa"/>
            <w:gridSpan w:val="2"/>
            <w:shd w:val="clear" w:color="auto" w:fill="F2F2F2" w:themeFill="background1" w:themeFillShade="F2"/>
          </w:tcPr>
          <w:p w14:paraId="59609C31" w14:textId="77777777" w:rsidR="008A31F8" w:rsidRPr="00F90B06" w:rsidRDefault="008A31F8" w:rsidP="00FD4AA2">
            <w:pPr>
              <w:contextualSpacing/>
              <w:jc w:val="both"/>
              <w:rPr>
                <w:b/>
                <w:sz w:val="20"/>
                <w:szCs w:val="20"/>
              </w:rPr>
            </w:pPr>
            <w:proofErr w:type="gramStart"/>
            <w:r w:rsidRPr="00F90B06">
              <w:rPr>
                <w:b/>
                <w:sz w:val="20"/>
                <w:szCs w:val="20"/>
              </w:rPr>
              <w:t>Parent/ Guardian's Particulars</w:t>
            </w:r>
            <w:proofErr w:type="gramEnd"/>
            <w:r w:rsidRPr="00F90B06">
              <w:rPr>
                <w:b/>
                <w:sz w:val="20"/>
                <w:szCs w:val="20"/>
              </w:rPr>
              <w:t xml:space="preserve"> (In case of emergency)</w:t>
            </w:r>
          </w:p>
        </w:tc>
      </w:tr>
      <w:tr w:rsidR="008A31F8" w:rsidRPr="00F90B06" w14:paraId="162AF8D9" w14:textId="77777777" w:rsidTr="00FD4AA2">
        <w:tc>
          <w:tcPr>
            <w:tcW w:w="4786" w:type="dxa"/>
          </w:tcPr>
          <w:p w14:paraId="54AAEF8B" w14:textId="77777777" w:rsidR="008A31F8" w:rsidRPr="00F90B06" w:rsidRDefault="008A31F8" w:rsidP="00FD4AA2">
            <w:pPr>
              <w:contextualSpacing/>
              <w:jc w:val="both"/>
              <w:rPr>
                <w:sz w:val="20"/>
                <w:szCs w:val="20"/>
              </w:rPr>
            </w:pPr>
            <w:r w:rsidRPr="00F90B06">
              <w:rPr>
                <w:sz w:val="20"/>
                <w:szCs w:val="20"/>
              </w:rPr>
              <w:t>Name/ Relationship with Participant:</w:t>
            </w:r>
          </w:p>
          <w:p w14:paraId="3CB483BC" w14:textId="77777777" w:rsidR="008A31F8" w:rsidRPr="00F90B06" w:rsidRDefault="008A31F8" w:rsidP="00FD4AA2">
            <w:pPr>
              <w:contextualSpacing/>
              <w:jc w:val="both"/>
              <w:rPr>
                <w:sz w:val="20"/>
                <w:szCs w:val="20"/>
              </w:rPr>
            </w:pPr>
          </w:p>
          <w:p w14:paraId="742E8DC6" w14:textId="77777777" w:rsidR="008A31F8" w:rsidRPr="00F90B06" w:rsidRDefault="008A31F8" w:rsidP="00FD4AA2">
            <w:pPr>
              <w:contextualSpacing/>
              <w:jc w:val="both"/>
              <w:rPr>
                <w:sz w:val="20"/>
                <w:szCs w:val="20"/>
              </w:rPr>
            </w:pPr>
          </w:p>
        </w:tc>
        <w:tc>
          <w:tcPr>
            <w:tcW w:w="5176" w:type="dxa"/>
          </w:tcPr>
          <w:p w14:paraId="3901D3E6" w14:textId="77777777" w:rsidR="008A31F8" w:rsidRPr="00F90B06" w:rsidRDefault="008A31F8" w:rsidP="00FD4AA2">
            <w:pPr>
              <w:contextualSpacing/>
              <w:jc w:val="both"/>
              <w:rPr>
                <w:sz w:val="20"/>
                <w:szCs w:val="20"/>
              </w:rPr>
            </w:pPr>
            <w:r>
              <w:rPr>
                <w:sz w:val="20"/>
                <w:szCs w:val="20"/>
              </w:rPr>
              <w:t>Contact (mobile and/or email)</w:t>
            </w:r>
            <w:r w:rsidRPr="00F90B06">
              <w:rPr>
                <w:sz w:val="20"/>
                <w:szCs w:val="20"/>
              </w:rPr>
              <w:t>:</w:t>
            </w:r>
          </w:p>
        </w:tc>
      </w:tr>
    </w:tbl>
    <w:p w14:paraId="09994B97" w14:textId="77777777" w:rsidR="008A31F8" w:rsidRDefault="008A31F8" w:rsidP="008A31F8">
      <w:pPr>
        <w:contextualSpacing/>
        <w:jc w:val="both"/>
      </w:pPr>
    </w:p>
    <w:tbl>
      <w:tblPr>
        <w:tblStyle w:val="TableGrid"/>
        <w:tblpPr w:leftFromText="180" w:rightFromText="180" w:vertAnchor="text" w:horzAnchor="margin" w:tblpY="96"/>
        <w:tblW w:w="0" w:type="auto"/>
        <w:tblLook w:val="04A0" w:firstRow="1" w:lastRow="0" w:firstColumn="1" w:lastColumn="0" w:noHBand="0" w:noVBand="1"/>
      </w:tblPr>
      <w:tblGrid>
        <w:gridCol w:w="6355"/>
        <w:gridCol w:w="2968"/>
      </w:tblGrid>
      <w:tr w:rsidR="008A31F8" w:rsidRPr="00E124FD" w14:paraId="621BDECA" w14:textId="77777777" w:rsidTr="00FD4AA2">
        <w:tc>
          <w:tcPr>
            <w:tcW w:w="9962" w:type="dxa"/>
            <w:gridSpan w:val="2"/>
            <w:tcBorders>
              <w:bottom w:val="single" w:sz="4" w:space="0" w:color="auto"/>
            </w:tcBorders>
            <w:shd w:val="clear" w:color="auto" w:fill="F2F2F2" w:themeFill="background1" w:themeFillShade="F2"/>
          </w:tcPr>
          <w:p w14:paraId="58F5A084" w14:textId="77777777" w:rsidR="008A31F8" w:rsidRPr="00E124FD" w:rsidRDefault="008A31F8" w:rsidP="00FD4AA2">
            <w:pPr>
              <w:contextualSpacing/>
              <w:jc w:val="both"/>
              <w:rPr>
                <w:b/>
                <w:sz w:val="20"/>
                <w:szCs w:val="20"/>
              </w:rPr>
            </w:pPr>
            <w:r w:rsidRPr="00E124FD">
              <w:rPr>
                <w:b/>
                <w:sz w:val="20"/>
                <w:szCs w:val="20"/>
              </w:rPr>
              <w:t>Statement of Consent (for Participants below 21 years old)</w:t>
            </w:r>
          </w:p>
        </w:tc>
      </w:tr>
      <w:tr w:rsidR="008A31F8" w:rsidRPr="00E124FD" w14:paraId="14CE9BAA" w14:textId="77777777" w:rsidTr="00FD4AA2">
        <w:trPr>
          <w:trHeight w:val="1263"/>
        </w:trPr>
        <w:tc>
          <w:tcPr>
            <w:tcW w:w="9962" w:type="dxa"/>
            <w:gridSpan w:val="2"/>
            <w:tcBorders>
              <w:bottom w:val="nil"/>
            </w:tcBorders>
          </w:tcPr>
          <w:p w14:paraId="190F0202" w14:textId="77777777" w:rsidR="00F62EAC" w:rsidRDefault="00F62EAC" w:rsidP="006021CB">
            <w:pPr>
              <w:contextualSpacing/>
              <w:jc w:val="both"/>
              <w:rPr>
                <w:sz w:val="20"/>
              </w:rPr>
            </w:pPr>
          </w:p>
          <w:p w14:paraId="54552280" w14:textId="45E26379" w:rsidR="006021CB" w:rsidRPr="006021CB" w:rsidRDefault="006021CB" w:rsidP="006021CB">
            <w:pPr>
              <w:contextualSpacing/>
              <w:jc w:val="both"/>
              <w:rPr>
                <w:sz w:val="20"/>
              </w:rPr>
            </w:pPr>
            <w:r w:rsidRPr="006021CB">
              <w:rPr>
                <w:sz w:val="20"/>
              </w:rPr>
              <w:t>I, ________________________ being the lawful parent/guardian of ______________________, hereby declare that permission is given to him/her to participate in the activities of the Baptism and Membership Course. I shall not hold Ang Mo Kio Methodist Church (TRAC) responsible for any mishap or accident that may occur throughout the course.</w:t>
            </w:r>
          </w:p>
          <w:p w14:paraId="61196DE1" w14:textId="77777777" w:rsidR="006021CB" w:rsidRPr="006021CB" w:rsidRDefault="006021CB" w:rsidP="006021CB">
            <w:pPr>
              <w:contextualSpacing/>
              <w:jc w:val="both"/>
              <w:rPr>
                <w:sz w:val="20"/>
              </w:rPr>
            </w:pPr>
          </w:p>
          <w:p w14:paraId="27992CD4" w14:textId="77777777" w:rsidR="006021CB" w:rsidRDefault="006021CB" w:rsidP="006021CB">
            <w:pPr>
              <w:contextualSpacing/>
              <w:jc w:val="both"/>
              <w:rPr>
                <w:sz w:val="20"/>
              </w:rPr>
            </w:pPr>
            <w:r w:rsidRPr="006021CB">
              <w:rPr>
                <w:sz w:val="20"/>
              </w:rPr>
              <w:t>I acknowledge that the Church is collecting my personal data and the personal data of my child/ward in this registration form in relation to my child’s/ward’s participation in the activities of the Baptism and Membership Course. I hereby consent to the Church collecting, using or disclosing my personal data and that of my child/ward to enable the Church to continue to provide services to me and/or my child/ward, including maintaining records and facilitating related church communications, in accordance with the Personal Data Protection Act 2012.</w:t>
            </w:r>
          </w:p>
          <w:p w14:paraId="33A2DAC5" w14:textId="77777777" w:rsidR="006021CB" w:rsidRPr="006021CB" w:rsidRDefault="006021CB" w:rsidP="006021CB">
            <w:pPr>
              <w:contextualSpacing/>
              <w:jc w:val="both"/>
              <w:rPr>
                <w:sz w:val="20"/>
              </w:rPr>
            </w:pPr>
          </w:p>
          <w:p w14:paraId="44B45DB7" w14:textId="77777777" w:rsidR="006021CB" w:rsidRPr="006021CB" w:rsidRDefault="006021CB" w:rsidP="006021CB">
            <w:pPr>
              <w:contextualSpacing/>
              <w:jc w:val="both"/>
              <w:rPr>
                <w:sz w:val="20"/>
              </w:rPr>
            </w:pPr>
            <w:r w:rsidRPr="006021CB">
              <w:rPr>
                <w:sz w:val="20"/>
              </w:rPr>
              <w:t>I consent to being contacted by the Church office via telephone, SMS, Messaging Apps and/or email regarding this submission.</w:t>
            </w:r>
          </w:p>
          <w:p w14:paraId="567BFFF5" w14:textId="77777777" w:rsidR="006021CB" w:rsidRPr="006021CB" w:rsidRDefault="006021CB" w:rsidP="006021CB">
            <w:pPr>
              <w:contextualSpacing/>
              <w:jc w:val="both"/>
              <w:rPr>
                <w:sz w:val="20"/>
              </w:rPr>
            </w:pPr>
          </w:p>
          <w:p w14:paraId="6E1748F8" w14:textId="77777777" w:rsidR="006021CB" w:rsidRPr="006021CB" w:rsidRDefault="006021CB" w:rsidP="006021CB">
            <w:pPr>
              <w:contextualSpacing/>
              <w:jc w:val="both"/>
              <w:rPr>
                <w:sz w:val="20"/>
              </w:rPr>
            </w:pPr>
            <w:r w:rsidRPr="006021CB">
              <w:rPr>
                <w:sz w:val="20"/>
              </w:rPr>
              <w:t>Should I provide personal data of a third party (e.g. my child/ward), I confirm that I have obtained their consent for the collection, use, and disclosure of their personal data for the stated purposes above.</w:t>
            </w:r>
          </w:p>
          <w:p w14:paraId="0E5752AD" w14:textId="77777777" w:rsidR="006021CB" w:rsidRPr="006021CB" w:rsidRDefault="006021CB" w:rsidP="006021CB">
            <w:pPr>
              <w:contextualSpacing/>
              <w:jc w:val="both"/>
              <w:rPr>
                <w:sz w:val="20"/>
              </w:rPr>
            </w:pPr>
          </w:p>
          <w:p w14:paraId="470B5EA2" w14:textId="77777777" w:rsidR="006021CB" w:rsidRPr="006021CB" w:rsidRDefault="006021CB" w:rsidP="006021CB">
            <w:pPr>
              <w:contextualSpacing/>
              <w:jc w:val="both"/>
              <w:rPr>
                <w:sz w:val="20"/>
              </w:rPr>
            </w:pPr>
            <w:r w:rsidRPr="006021CB">
              <w:rPr>
                <w:sz w:val="20"/>
              </w:rPr>
              <w:t>By participating in the Baptism Rituals and Membership Class the participants are deemed to have consented to the collection, use and disclosure of his/her name, image, voice and/or likeness by Ang Mo Kio Methodist Church (TRAC) for the purposes of authentication, media broadcast, publications (printed and online platforms such as the church website and related social media platforms) and archival of materials which will remain the property of this Church.</w:t>
            </w:r>
          </w:p>
          <w:p w14:paraId="1A3A5800" w14:textId="77777777" w:rsidR="006021CB" w:rsidRPr="006021CB" w:rsidRDefault="006021CB" w:rsidP="006021CB">
            <w:pPr>
              <w:contextualSpacing/>
              <w:jc w:val="both"/>
              <w:rPr>
                <w:sz w:val="20"/>
              </w:rPr>
            </w:pPr>
          </w:p>
          <w:p w14:paraId="4B4EC819" w14:textId="77777777" w:rsidR="006021CB" w:rsidRPr="006021CB" w:rsidRDefault="006021CB" w:rsidP="006021CB">
            <w:pPr>
              <w:contextualSpacing/>
              <w:jc w:val="both"/>
              <w:rPr>
                <w:sz w:val="20"/>
              </w:rPr>
            </w:pPr>
            <w:r w:rsidRPr="006021CB">
              <w:rPr>
                <w:sz w:val="20"/>
              </w:rPr>
              <w:t xml:space="preserve">The Church respects your personal data and privacy and will only share such information with third parties on a required basis. You may withdraw or limit your consent at any time by writing in to </w:t>
            </w:r>
            <w:hyperlink r:id="rId9" w:tgtFrame="_blank" w:history="1">
              <w:r w:rsidRPr="006021CB">
                <w:rPr>
                  <w:rStyle w:val="Hyperlink"/>
                  <w:sz w:val="20"/>
                </w:rPr>
                <w:t>dpo@amkmc.org.sg</w:t>
              </w:r>
            </w:hyperlink>
            <w:r w:rsidRPr="006021CB">
              <w:rPr>
                <w:sz w:val="20"/>
              </w:rPr>
              <w:t xml:space="preserve">. For more information on how your personal data is managed, please refer to our Personal Data Protection Policy at </w:t>
            </w:r>
            <w:hyperlink r:id="rId10" w:tgtFrame="_blank" w:history="1">
              <w:r w:rsidRPr="006021CB">
                <w:rPr>
                  <w:rStyle w:val="Hyperlink"/>
                  <w:sz w:val="20"/>
                </w:rPr>
                <w:t>https://www.amkmc.org.sg/personal-data/</w:t>
              </w:r>
            </w:hyperlink>
          </w:p>
          <w:p w14:paraId="623EC85E" w14:textId="77777777" w:rsidR="008A31F8" w:rsidRDefault="008A31F8" w:rsidP="00FD4AA2">
            <w:pPr>
              <w:contextualSpacing/>
              <w:jc w:val="both"/>
              <w:rPr>
                <w:sz w:val="20"/>
                <w:szCs w:val="20"/>
              </w:rPr>
            </w:pPr>
          </w:p>
          <w:p w14:paraId="75BF2C79" w14:textId="77777777" w:rsidR="006021CB" w:rsidRDefault="006021CB" w:rsidP="00FD4AA2">
            <w:pPr>
              <w:contextualSpacing/>
              <w:jc w:val="both"/>
              <w:rPr>
                <w:sz w:val="20"/>
              </w:rPr>
            </w:pPr>
          </w:p>
          <w:p w14:paraId="53B9AA7F" w14:textId="24BCB02B" w:rsidR="008A31F8" w:rsidRPr="00281D7B" w:rsidRDefault="008A31F8" w:rsidP="00FD4AA2">
            <w:pPr>
              <w:contextualSpacing/>
              <w:jc w:val="both"/>
              <w:rPr>
                <w:sz w:val="20"/>
              </w:rPr>
            </w:pPr>
            <w:r w:rsidRPr="00E124FD">
              <w:rPr>
                <w:sz w:val="20"/>
              </w:rPr>
              <w:t>_____________________________</w:t>
            </w:r>
          </w:p>
        </w:tc>
      </w:tr>
      <w:tr w:rsidR="008A31F8" w:rsidRPr="00E124FD" w14:paraId="68943BDE" w14:textId="77777777" w:rsidTr="00FD4AA2">
        <w:tc>
          <w:tcPr>
            <w:tcW w:w="6771" w:type="dxa"/>
            <w:tcBorders>
              <w:top w:val="nil"/>
              <w:right w:val="nil"/>
            </w:tcBorders>
          </w:tcPr>
          <w:p w14:paraId="553684D9" w14:textId="77777777" w:rsidR="008A31F8" w:rsidRDefault="008A31F8" w:rsidP="00FD4AA2">
            <w:pPr>
              <w:contextualSpacing/>
              <w:jc w:val="both"/>
              <w:rPr>
                <w:sz w:val="20"/>
                <w:szCs w:val="20"/>
              </w:rPr>
            </w:pPr>
            <w:r>
              <w:rPr>
                <w:sz w:val="20"/>
                <w:szCs w:val="20"/>
              </w:rPr>
              <w:t>Signature of Parent/Guardian</w:t>
            </w:r>
          </w:p>
          <w:p w14:paraId="42089017" w14:textId="77777777" w:rsidR="008A31F8" w:rsidRPr="00E124FD" w:rsidRDefault="008A31F8" w:rsidP="00FD4AA2">
            <w:pPr>
              <w:contextualSpacing/>
              <w:jc w:val="both"/>
              <w:rPr>
                <w:sz w:val="20"/>
                <w:szCs w:val="20"/>
              </w:rPr>
            </w:pPr>
          </w:p>
          <w:p w14:paraId="5D8C9F1D" w14:textId="77777777" w:rsidR="008A31F8" w:rsidRPr="00E124FD" w:rsidRDefault="008A31F8" w:rsidP="00FD4AA2">
            <w:pPr>
              <w:contextualSpacing/>
              <w:jc w:val="both"/>
              <w:rPr>
                <w:sz w:val="20"/>
                <w:szCs w:val="20"/>
              </w:rPr>
            </w:pPr>
          </w:p>
        </w:tc>
        <w:tc>
          <w:tcPr>
            <w:tcW w:w="3191" w:type="dxa"/>
            <w:tcBorders>
              <w:top w:val="nil"/>
              <w:left w:val="nil"/>
            </w:tcBorders>
          </w:tcPr>
          <w:p w14:paraId="76C116CA" w14:textId="77777777" w:rsidR="008A31F8" w:rsidRPr="00E124FD" w:rsidRDefault="008A31F8" w:rsidP="00FD4AA2">
            <w:pPr>
              <w:contextualSpacing/>
              <w:jc w:val="both"/>
              <w:rPr>
                <w:sz w:val="20"/>
                <w:szCs w:val="20"/>
              </w:rPr>
            </w:pPr>
            <w:r w:rsidRPr="00E124FD">
              <w:rPr>
                <w:sz w:val="20"/>
                <w:szCs w:val="20"/>
              </w:rPr>
              <w:t>Date:</w:t>
            </w:r>
          </w:p>
        </w:tc>
      </w:tr>
    </w:tbl>
    <w:p w14:paraId="64B8C0E8" w14:textId="77777777" w:rsidR="008A31F8" w:rsidRDefault="008A31F8" w:rsidP="008A31F8">
      <w:pPr>
        <w:contextualSpacing/>
        <w:jc w:val="both"/>
        <w:rPr>
          <w:sz w:val="20"/>
        </w:rPr>
      </w:pPr>
    </w:p>
    <w:sectPr w:rsidR="008A31F8" w:rsidSect="00065FEE">
      <w:headerReference w:type="default" r:id="rId11"/>
      <w:footerReference w:type="default" r:id="rId12"/>
      <w:pgSz w:w="11909" w:h="16834" w:code="9"/>
      <w:pgMar w:top="302" w:right="1136" w:bottom="302" w:left="1440" w:header="288"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D01D2" w14:textId="77777777" w:rsidR="00DD2AAA" w:rsidRDefault="00DD2AAA">
      <w:r>
        <w:separator/>
      </w:r>
    </w:p>
  </w:endnote>
  <w:endnote w:type="continuationSeparator" w:id="0">
    <w:p w14:paraId="668F641C" w14:textId="77777777" w:rsidR="00DD2AAA" w:rsidRDefault="00DD2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C1389" w14:textId="13426C04" w:rsidR="00F26DAC" w:rsidRPr="00E73F24" w:rsidRDefault="00E73F24">
    <w:pPr>
      <w:pStyle w:val="Footer"/>
      <w:rPr>
        <w:sz w:val="16"/>
        <w:szCs w:val="16"/>
      </w:rPr>
    </w:pPr>
    <w:r w:rsidRPr="00E73F24">
      <w:rPr>
        <w:rStyle w:val="PageNumber"/>
        <w:sz w:val="16"/>
        <w:szCs w:val="16"/>
      </w:rPr>
      <w:t xml:space="preserve">Last Edited </w:t>
    </w:r>
    <w:r w:rsidR="006021CB">
      <w:rPr>
        <w:rStyle w:val="PageNumber"/>
        <w:sz w:val="16"/>
        <w:szCs w:val="16"/>
      </w:rPr>
      <w:t>May 2026</w:t>
    </w:r>
    <w:r w:rsidRPr="00E73F24">
      <w:rPr>
        <w:rStyle w:val="PageNumber"/>
        <w:sz w:val="16"/>
        <w:szCs w:val="16"/>
      </w:rPr>
      <w:tab/>
    </w:r>
    <w:r w:rsidRPr="00E73F24">
      <w:rPr>
        <w:rStyle w:val="PageNumber"/>
        <w:sz w:val="16"/>
        <w:szCs w:val="16"/>
      </w:rPr>
      <w:tab/>
    </w:r>
    <w:r w:rsidR="00F26DAC" w:rsidRPr="00E73F24">
      <w:rPr>
        <w:rStyle w:val="PageNumber"/>
        <w:sz w:val="20"/>
      </w:rPr>
      <w:fldChar w:fldCharType="begin"/>
    </w:r>
    <w:r w:rsidR="00F26DAC" w:rsidRPr="00E73F24">
      <w:rPr>
        <w:rStyle w:val="PageNumber"/>
        <w:sz w:val="20"/>
      </w:rPr>
      <w:instrText xml:space="preserve"> PAGE </w:instrText>
    </w:r>
    <w:r w:rsidR="00F26DAC" w:rsidRPr="00E73F24">
      <w:rPr>
        <w:rStyle w:val="PageNumber"/>
        <w:sz w:val="20"/>
      </w:rPr>
      <w:fldChar w:fldCharType="separate"/>
    </w:r>
    <w:r w:rsidR="00873B20">
      <w:rPr>
        <w:rStyle w:val="PageNumber"/>
        <w:noProof/>
        <w:sz w:val="20"/>
      </w:rPr>
      <w:t>1</w:t>
    </w:r>
    <w:r w:rsidR="00F26DAC" w:rsidRPr="00E73F24">
      <w:rPr>
        <w:rStyle w:val="PageNumber"/>
        <w:sz w:val="20"/>
      </w:rPr>
      <w:fldChar w:fldCharType="end"/>
    </w:r>
    <w:r w:rsidR="00F26DAC" w:rsidRPr="00E73F24">
      <w:rPr>
        <w:rStyle w:val="PageNumber"/>
        <w:sz w:val="16"/>
        <w:szCs w:val="16"/>
      </w:rPr>
      <w:tab/>
    </w:r>
    <w:r w:rsidR="00F26DAC" w:rsidRPr="00E73F24">
      <w:rPr>
        <w:rStyle w:val="PageNumber"/>
        <w:sz w:val="16"/>
        <w:szCs w:val="16"/>
      </w:rPr>
      <w:tab/>
      <w:t xml:space="preserve">         </w:t>
    </w:r>
    <w:r w:rsidR="00755594" w:rsidRPr="00E73F24">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2ABAF" w14:textId="77777777" w:rsidR="00DD2AAA" w:rsidRDefault="00DD2AAA">
      <w:r>
        <w:separator/>
      </w:r>
    </w:p>
  </w:footnote>
  <w:footnote w:type="continuationSeparator" w:id="0">
    <w:p w14:paraId="5DF3FF79" w14:textId="77777777" w:rsidR="00DD2AAA" w:rsidRDefault="00DD2A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B9BC" w14:textId="77777777" w:rsidR="00F26DAC" w:rsidRDefault="00F26DAC">
    <w:pPr>
      <w:pStyle w:val="Header"/>
    </w:pPr>
  </w:p>
  <w:p w14:paraId="568E34D7" w14:textId="77777777" w:rsidR="00F26DAC" w:rsidRDefault="00F2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32F93"/>
    <w:multiLevelType w:val="hybridMultilevel"/>
    <w:tmpl w:val="E500E8B0"/>
    <w:lvl w:ilvl="0" w:tplc="69985E28">
      <w:start w:val="4"/>
      <w:numFmt w:val="upperLetter"/>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AB2662"/>
    <w:multiLevelType w:val="hybridMultilevel"/>
    <w:tmpl w:val="4D426C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E645E6"/>
    <w:multiLevelType w:val="hybridMultilevel"/>
    <w:tmpl w:val="BED222EC"/>
    <w:lvl w:ilvl="0" w:tplc="C92045F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2035A0B"/>
    <w:multiLevelType w:val="hybridMultilevel"/>
    <w:tmpl w:val="3AD2160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5869EE"/>
    <w:multiLevelType w:val="hybridMultilevel"/>
    <w:tmpl w:val="598479A6"/>
    <w:lvl w:ilvl="0" w:tplc="A0CEACE4">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80042739">
    <w:abstractNumId w:val="4"/>
  </w:num>
  <w:num w:numId="2" w16cid:durableId="1337686974">
    <w:abstractNumId w:val="0"/>
  </w:num>
  <w:num w:numId="3" w16cid:durableId="1124740094">
    <w:abstractNumId w:val="2"/>
  </w:num>
  <w:num w:numId="4" w16cid:durableId="596407826">
    <w:abstractNumId w:val="1"/>
  </w:num>
  <w:num w:numId="5" w16cid:durableId="2094199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rA0MDW2AJJmRko6SsGpxcWZ+XkgBYbGtQDDOx0OLQAAAA=="/>
  </w:docVars>
  <w:rsids>
    <w:rsidRoot w:val="008068EC"/>
    <w:rsid w:val="0000099F"/>
    <w:rsid w:val="00017848"/>
    <w:rsid w:val="000408E8"/>
    <w:rsid w:val="00051760"/>
    <w:rsid w:val="00065FEE"/>
    <w:rsid w:val="000D0A0B"/>
    <w:rsid w:val="001037BD"/>
    <w:rsid w:val="001057C1"/>
    <w:rsid w:val="00105B20"/>
    <w:rsid w:val="00194802"/>
    <w:rsid w:val="001B0F9D"/>
    <w:rsid w:val="001B3922"/>
    <w:rsid w:val="00213FBE"/>
    <w:rsid w:val="0021723E"/>
    <w:rsid w:val="00244BD0"/>
    <w:rsid w:val="002526E5"/>
    <w:rsid w:val="00263CF3"/>
    <w:rsid w:val="00284487"/>
    <w:rsid w:val="00295372"/>
    <w:rsid w:val="002A5719"/>
    <w:rsid w:val="002B7DC9"/>
    <w:rsid w:val="002D5CC9"/>
    <w:rsid w:val="00336B0E"/>
    <w:rsid w:val="003736EE"/>
    <w:rsid w:val="003A6383"/>
    <w:rsid w:val="003D2B29"/>
    <w:rsid w:val="003D384B"/>
    <w:rsid w:val="003D6822"/>
    <w:rsid w:val="00435AA7"/>
    <w:rsid w:val="0044226A"/>
    <w:rsid w:val="004B3132"/>
    <w:rsid w:val="004B4377"/>
    <w:rsid w:val="004C5632"/>
    <w:rsid w:val="004E49E3"/>
    <w:rsid w:val="00505335"/>
    <w:rsid w:val="00510C4C"/>
    <w:rsid w:val="00520936"/>
    <w:rsid w:val="00536C67"/>
    <w:rsid w:val="00540956"/>
    <w:rsid w:val="005524F5"/>
    <w:rsid w:val="005723BB"/>
    <w:rsid w:val="005C23DE"/>
    <w:rsid w:val="006021CB"/>
    <w:rsid w:val="006B63BE"/>
    <w:rsid w:val="006D76C1"/>
    <w:rsid w:val="00711378"/>
    <w:rsid w:val="00755594"/>
    <w:rsid w:val="00761AC8"/>
    <w:rsid w:val="007A75E4"/>
    <w:rsid w:val="008068EC"/>
    <w:rsid w:val="00833DDD"/>
    <w:rsid w:val="008659E6"/>
    <w:rsid w:val="00873B20"/>
    <w:rsid w:val="008A31F8"/>
    <w:rsid w:val="008C5CD0"/>
    <w:rsid w:val="00931BF9"/>
    <w:rsid w:val="00950D51"/>
    <w:rsid w:val="009D4978"/>
    <w:rsid w:val="009F3F64"/>
    <w:rsid w:val="00A079DF"/>
    <w:rsid w:val="00A22A33"/>
    <w:rsid w:val="00A24A31"/>
    <w:rsid w:val="00A351D2"/>
    <w:rsid w:val="00A50FE8"/>
    <w:rsid w:val="00AC5CAE"/>
    <w:rsid w:val="00B045B9"/>
    <w:rsid w:val="00B95DDF"/>
    <w:rsid w:val="00BD635E"/>
    <w:rsid w:val="00C03256"/>
    <w:rsid w:val="00C51D4E"/>
    <w:rsid w:val="00C71233"/>
    <w:rsid w:val="00C806B7"/>
    <w:rsid w:val="00CA3B8E"/>
    <w:rsid w:val="00CD44B9"/>
    <w:rsid w:val="00CD7AC9"/>
    <w:rsid w:val="00CE1921"/>
    <w:rsid w:val="00D06659"/>
    <w:rsid w:val="00D37BC4"/>
    <w:rsid w:val="00D464A8"/>
    <w:rsid w:val="00D702D8"/>
    <w:rsid w:val="00DB5E93"/>
    <w:rsid w:val="00DD26FA"/>
    <w:rsid w:val="00DD2AAA"/>
    <w:rsid w:val="00E65BCC"/>
    <w:rsid w:val="00E73F24"/>
    <w:rsid w:val="00E77437"/>
    <w:rsid w:val="00E90400"/>
    <w:rsid w:val="00E9770A"/>
    <w:rsid w:val="00F26DAC"/>
    <w:rsid w:val="00F62EAC"/>
    <w:rsid w:val="00FB1744"/>
    <w:rsid w:val="00FC4D22"/>
    <w:rsid w:val="00FC508D"/>
    <w:rsid w:val="00FD3A5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FC9242C"/>
  <w15:docId w15:val="{0BC3A647-F102-4748-B63A-E754262B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 w:val="22"/>
      <w:lang w:val="en-US" w:eastAsia="en-US"/>
    </w:rPr>
  </w:style>
  <w:style w:type="paragraph" w:styleId="Heading1">
    <w:name w:val="heading 1"/>
    <w:basedOn w:val="Normal"/>
    <w:next w:val="Normal"/>
    <w:qFormat/>
    <w:pPr>
      <w:keepNext/>
      <w:numPr>
        <w:numId w:val="2"/>
      </w:numPr>
      <w:tabs>
        <w:tab w:val="clear" w:pos="720"/>
        <w:tab w:val="num" w:pos="330"/>
      </w:tabs>
      <w:ind w:left="330" w:hanging="330"/>
      <w:outlineLvl w:val="0"/>
    </w:pPr>
    <w:rPr>
      <w:b/>
      <w:caps/>
      <w:sz w:val="20"/>
    </w:rPr>
  </w:style>
  <w:style w:type="paragraph" w:styleId="Heading2">
    <w:name w:val="heading 2"/>
    <w:basedOn w:val="Normal"/>
    <w:next w:val="Normal"/>
    <w:qFormat/>
    <w:pPr>
      <w:keepNext/>
      <w:outlineLvl w:val="1"/>
    </w:pPr>
    <w:rPr>
      <w:b/>
      <w:bCs/>
      <w:sz w:val="1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755594"/>
    <w:rPr>
      <w:rFonts w:ascii="Tahoma" w:hAnsi="Tahoma" w:cs="Tahoma"/>
      <w:sz w:val="16"/>
      <w:szCs w:val="16"/>
    </w:rPr>
  </w:style>
  <w:style w:type="character" w:customStyle="1" w:styleId="BalloonTextChar">
    <w:name w:val="Balloon Text Char"/>
    <w:basedOn w:val="DefaultParagraphFont"/>
    <w:link w:val="BalloonText"/>
    <w:rsid w:val="00755594"/>
    <w:rPr>
      <w:rFonts w:ascii="Tahoma" w:eastAsia="Times New Roman" w:hAnsi="Tahoma" w:cs="Tahoma"/>
      <w:sz w:val="16"/>
      <w:szCs w:val="16"/>
      <w:lang w:val="en-US" w:eastAsia="en-US"/>
    </w:rPr>
  </w:style>
  <w:style w:type="character" w:styleId="Hyperlink">
    <w:name w:val="Hyperlink"/>
    <w:basedOn w:val="DefaultParagraphFont"/>
    <w:rsid w:val="00065FEE"/>
    <w:rPr>
      <w:color w:val="0000FF" w:themeColor="hyperlink"/>
      <w:u w:val="single"/>
    </w:rPr>
  </w:style>
  <w:style w:type="paragraph" w:styleId="ListParagraph">
    <w:name w:val="List Paragraph"/>
    <w:basedOn w:val="Normal"/>
    <w:uiPriority w:val="34"/>
    <w:qFormat/>
    <w:rsid w:val="00D37BC4"/>
    <w:pPr>
      <w:ind w:left="720"/>
      <w:contextualSpacing/>
    </w:pPr>
  </w:style>
  <w:style w:type="table" w:styleId="TableGrid">
    <w:name w:val="Table Grid"/>
    <w:basedOn w:val="TableNormal"/>
    <w:uiPriority w:val="39"/>
    <w:rsid w:val="008A31F8"/>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115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amkmc.org.sg/personal-data/" TargetMode="External"/><Relationship Id="rId4" Type="http://schemas.openxmlformats.org/officeDocument/2006/relationships/settings" Target="settings.xml"/><Relationship Id="rId9" Type="http://schemas.openxmlformats.org/officeDocument/2006/relationships/hyperlink" Target="mailto:dpo@amkmc.org.s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1760DB-1217-4382-BF4F-A499FC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11</Words>
  <Characters>2302</Characters>
  <Application>Microsoft Office Word</Application>
  <DocSecurity>0</DocSecurity>
  <Lines>62</Lines>
  <Paragraphs>19</Paragraphs>
  <ScaleCrop>false</ScaleCrop>
  <HeadingPairs>
    <vt:vector size="2" baseType="variant">
      <vt:variant>
        <vt:lpstr>Title</vt:lpstr>
      </vt:variant>
      <vt:variant>
        <vt:i4>1</vt:i4>
      </vt:variant>
    </vt:vector>
  </HeadingPairs>
  <TitlesOfParts>
    <vt:vector size="1" baseType="lpstr">
      <vt:lpstr/>
    </vt:vector>
  </TitlesOfParts>
  <Company>Ang Mo Kio Methodist Church</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 Mo Kio Methodist Church</dc:creator>
  <cp:lastModifiedBy>Amy Cheung</cp:lastModifiedBy>
  <cp:revision>11</cp:revision>
  <cp:lastPrinted>2019-11-07T06:39:00Z</cp:lastPrinted>
  <dcterms:created xsi:type="dcterms:W3CDTF">2020-07-02T07:58:00Z</dcterms:created>
  <dcterms:modified xsi:type="dcterms:W3CDTF">2026-05-19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9c5eddb35854d671368752e094be6f7565d6c294a4a01d59e088222958d476</vt:lpwstr>
  </property>
</Properties>
</file>